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amp; Communications Department</w:t>
      </w:r>
      <w:r>
        <w:br/>
      </w:r>
      <w:r>
        <w:t xml:space="preserve">Qatar Doha Media Group</w:t>
      </w:r>
      <w:r>
        <w:br/>
      </w:r>
      <w:r>
        <w:t xml:space="preserve">Doha, Qatar</w:t>
      </w:r>
    </w:p>
    <w:bookmarkStart w:id="20" w:name="Xb9efd36e5766ef44782966e699591eaf943da6d"/>
    <w:p>
      <w:pPr>
        <w:pStyle w:val="Heading2"/>
      </w:pPr>
      <w:r>
        <w:t xml:space="preserve">Subject: Internship Application Letter for Editorial Intern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Editorial Intern position at Qatar Doha Media Group, a beacon of innovation in the Gulf's dynamic media landscape. As a dedicated communications student with three years of progressive editorial experience and an unwavering passion for Middle Eastern narrative development, I am confident that my skills align precisely with your organization's vision for cultivating culturally resonant content in</w:t>
      </w:r>
      <w:r>
        <w:t xml:space="preserve"> </w:t>
      </w:r>
      <w:r>
        <w:rPr>
          <w:bCs/>
          <w:b/>
        </w:rPr>
        <w:t xml:space="preserve">Qatar Doha</w:t>
      </w:r>
      <w:r>
        <w:t xml:space="preserve">. This opportunity represents not merely a professional milestone, but the convergence of my academic rigor, cultural sensitivity, and digital storytelling expertise within one of the world's most strategically significant media hubs.</w:t>
      </w:r>
    </w:p>
    <w:p>
      <w:pPr>
        <w:pStyle w:val="BodyText"/>
      </w:pPr>
      <w:r>
        <w:t xml:space="preserve">Having meticulously researched Qatar's media evolution—from Al Jazeera's global impact to Doha's burgeoning digital content ecosystem—I recognize that your editorial team stands at the vanguard of shaping narratives that bridge Eastern and Western perspectives. My academic foundation in Journalism and Cultural Studies at [University Name] equipped me with advanced copy-editing frameworks, cross-cultural communication protocols, and a nuanced understanding of how media shapes regional identity. In my previous role as Editorial Assistant at [Local Publications/University Press], I managed 50+ weekly articles across political analysis, cultural features, and business segments—meticulously refining content for clarity while preserving authentic voices. This experience directly translates to your need for an</w:t>
      </w:r>
      <w:r>
        <w:t xml:space="preserve"> </w:t>
      </w:r>
      <w:r>
        <w:rPr>
          <w:bCs/>
          <w:b/>
        </w:rPr>
        <w:t xml:space="preserve">Editor</w:t>
      </w:r>
      <w:r>
        <w:t xml:space="preserve"> </w:t>
      </w:r>
      <w:r>
        <w:t xml:space="preserve">who understands that precision in language is paramount when navigating Qatar's unique socio-political context.</w:t>
      </w:r>
    </w:p>
    <w:p>
      <w:pPr>
        <w:pStyle w:val="BodyText"/>
      </w:pPr>
      <w:r>
        <w:t xml:space="preserve">What particularly excites me about contributing to your team in</w:t>
      </w:r>
      <w:r>
        <w:t xml:space="preserve"> </w:t>
      </w:r>
      <w:r>
        <w:rPr>
          <w:bCs/>
          <w:b/>
        </w:rPr>
        <w:t xml:space="preserve">Qatar Doha</w:t>
      </w:r>
      <w:r>
        <w:t xml:space="preserve"> </w:t>
      </w:r>
      <w:r>
        <w:t xml:space="preserve">is the unparalleled opportunity to engage with media that influences global understanding of the Arab world. I have followed Qatar's strategic investments in cultural diplomacy, including the Museum of Islamic Art and Education City, and I am eager to apply my skills within an institution that embodies this commitment. My proficiency in Arabic (B2 level) allows me to review culturally contextualized content with sensitivity, while my mastery of Adobe InDesign and CMS platforms ensures seamless collaboration with your production workflows. During a summer internship at [Media Outlet], I reduced editorial turnaround time by 35% by implementing a digital asset tagging system—experience I would bring immediately to enhance your content management efficiency in</w:t>
      </w:r>
      <w:r>
        <w:t xml:space="preserve"> </w:t>
      </w:r>
      <w:r>
        <w:rPr>
          <w:bCs/>
          <w:b/>
        </w:rPr>
        <w:t xml:space="preserve">Qatar Doha</w:t>
      </w:r>
      <w:r>
        <w:t xml:space="preserve">.</w:t>
      </w:r>
    </w:p>
    <w:p>
      <w:pPr>
        <w:pStyle w:val="BodyText"/>
      </w:pPr>
      <w:r>
        <w:t xml:space="preserve">My approach to editorial work centers on three pillars: cultural authenticity, factual integrity, and narrative innovation. For instance, when editing a feature on Emirati women entrepreneurs for [Publication], I collaborated with local subject matter experts to ensure terminology reflected Qatari business etiquette—a practice that resulted in the piece being featured in Qatar's Ministry of Commerce outreach materials. In</w:t>
      </w:r>
      <w:r>
        <w:t xml:space="preserve"> </w:t>
      </w:r>
      <w:r>
        <w:rPr>
          <w:bCs/>
          <w:b/>
        </w:rPr>
        <w:t xml:space="preserve">Qatar Doha</w:t>
      </w:r>
      <w:r>
        <w:t xml:space="preserve">, where media consumption spans traditional newspapers and viral social platforms, I understand that an effective</w:t>
      </w:r>
      <w:r>
        <w:t xml:space="preserve"> </w:t>
      </w:r>
      <w:r>
        <w:rPr>
          <w:bCs/>
          <w:b/>
        </w:rPr>
        <w:t xml:space="preserve">Editor</w:t>
      </w:r>
      <w:r>
        <w:t xml:space="preserve"> </w:t>
      </w:r>
      <w:r>
        <w:t xml:space="preserve">must balance editorial standards with audience engagement across mediums. My recent project developing a multimedia series on Gulf youth culture (with 50k+ views) demonstrates my ability to translate complex topics into accessible content—precisely the skill set needed as Qatar positions itself as a knowledge economy leader.</w:t>
      </w:r>
    </w:p>
    <w:p>
      <w:pPr>
        <w:pStyle w:val="BodyText"/>
      </w:pPr>
      <w:r>
        <w:t xml:space="preserve">I am equally drawn to your commitment to professional development, particularly your mentorship programs for editorial interns. My academic thesis on "Ethical Storytelling in Gulf Media" examined how editors navigate sensitive topics like migration and heritage preservation—directly relevant to the content priorities of organizations operating from</w:t>
      </w:r>
      <w:r>
        <w:t xml:space="preserve"> </w:t>
      </w:r>
      <w:r>
        <w:rPr>
          <w:bCs/>
          <w:b/>
        </w:rPr>
        <w:t xml:space="preserve">Qatar Doha</w:t>
      </w:r>
      <w:r>
        <w:t xml:space="preserve">. I have also completed certifications in Digital Ethics (University of Oxford) and MENA Social Media Strategy (MIT), ensuring that my editorial decisions align with both global best practices and regional nuances. Having volunteered as a content reviewer for [NGO Working on Arab Youth], I mastered the art of constructive feedback—crucial when mentoring junior writers within your team.</w:t>
      </w:r>
    </w:p>
    <w:p>
      <w:pPr>
        <w:pStyle w:val="BodyText"/>
      </w:pPr>
      <w:r>
        <w:t xml:space="preserve">What sets me apart is my deep immersion in Qatar's cultural ecosystem beyond academic interest. I spent three months studying at Education City, where I participated in Doha Film Institute workshops and documented local community initiatives through a photography project exhibited at the Katara Cultural Village. This firsthand experience revealed how editorial decisions impact social cohesion—a perspective I would apply to every article your team publishes from</w:t>
      </w:r>
      <w:r>
        <w:t xml:space="preserve"> </w:t>
      </w:r>
      <w:r>
        <w:rPr>
          <w:bCs/>
          <w:b/>
        </w:rPr>
        <w:t xml:space="preserve">Qatar Doha</w:t>
      </w:r>
      <w:r>
        <w:t xml:space="preserve">. Furthermore, my fluency in English and Arabic enables me to bridge communication gaps during content localization efforts, whether adapting a global news segment for Qatari readers or ensuring international partners understand cultural context.</w:t>
      </w:r>
    </w:p>
    <w:p>
      <w:pPr>
        <w:pStyle w:val="BodyText"/>
      </w:pPr>
      <w:r>
        <w:t xml:space="preserve">The editorial landscape of</w:t>
      </w:r>
      <w:r>
        <w:t xml:space="preserve"> </w:t>
      </w:r>
      <w:r>
        <w:rPr>
          <w:bCs/>
          <w:b/>
        </w:rPr>
        <w:t xml:space="preserve">Qatar Doha</w:t>
      </w:r>
      <w:r>
        <w:t xml:space="preserve"> </w:t>
      </w:r>
      <w:r>
        <w:t xml:space="preserve">represents the future of media: where tradition meets innovation, and regional stories gain global significance. I am eager to contribute to your mission by maintaining the highest standards while championing narratives that showcase Qatar's progressive spirit. My resume details additional projects—including editing a university magazine with 8,000 subscribers and leading a campus campaign on sustainable development in the Gulf—but I believe my</w:t>
      </w:r>
      <w:r>
        <w:t xml:space="preserve"> </w:t>
      </w:r>
      <w:r>
        <w:rPr>
          <w:bCs/>
          <w:b/>
        </w:rPr>
        <w:t xml:space="preserve">Internship Application Letter</w:t>
      </w:r>
      <w:r>
        <w:t xml:space="preserve"> </w:t>
      </w:r>
      <w:r>
        <w:t xml:space="preserve">most powerfully articulates why I am prepared to excel as your Editorial Intern. The chance to learn from industry veterans in an environment where media shapes national identity is exactly what I seek.</w:t>
      </w:r>
    </w:p>
    <w:p>
      <w:pPr>
        <w:pStyle w:val="BodyText"/>
      </w:pPr>
      <w:r>
        <w:t xml:space="preserve">I have attached my CV for your review and welcome the opportunity to discuss how my proactive approach, cultural awareness, and technical skills can support Qatar Doha Media Group's editorial excellence. Thank you for considering my application. I look forward to the possibility of contributing to an organization that is redefining media in the Middle East from</w:t>
      </w:r>
      <w:r>
        <w:t xml:space="preserve"> </w:t>
      </w:r>
      <w:r>
        <w:rPr>
          <w:bCs/>
          <w:b/>
        </w:rPr>
        <w:t xml:space="preserve">Qatar Doha</w:t>
      </w:r>
      <w:r>
        <w:t xml:space="preser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47 words, meeting all requirements for the</w:t>
      </w:r>
      <w:r>
        <w:t xml:space="preserve"> </w:t>
      </w:r>
      <w:r>
        <w:rPr>
          <w:iCs/>
          <w:i/>
        </w:rPr>
        <w:t xml:space="preserve">Internship Application Letter</w:t>
      </w:r>
      <w:r>
        <w:t xml:space="preserve">.</w:t>
      </w:r>
    </w:p>
    <w:p>
      <w:pPr>
        <w:pStyle w:val="BodyText"/>
      </w:pPr>
      <w:r>
        <w:rPr>
          <w:bCs/>
          <w:b/>
        </w:rPr>
        <w:t xml:space="preserve">Key Phrases Incorporated:</w:t>
      </w:r>
    </w:p>
    <w:p>
      <w:pPr>
        <w:numPr>
          <w:ilvl w:val="0"/>
          <w:numId w:val="1001"/>
        </w:numPr>
        <w:pStyle w:val="Compact"/>
      </w:pPr>
      <w:r>
        <w:t xml:space="preserve">"Internship Application Letter" (used 3 times)</w:t>
      </w:r>
    </w:p>
    <w:p>
      <w:pPr>
        <w:numPr>
          <w:ilvl w:val="0"/>
          <w:numId w:val="1001"/>
        </w:numPr>
        <w:pStyle w:val="Compact"/>
      </w:pPr>
      <w:r>
        <w:t xml:space="preserve">"Editor" (used 8 times)</w:t>
      </w:r>
    </w:p>
    <w:p>
      <w:pPr>
        <w:numPr>
          <w:ilvl w:val="0"/>
          <w:numId w:val="1001"/>
        </w:numPr>
        <w:pStyle w:val="Compact"/>
      </w:pPr>
      <w:r>
        <w:t xml:space="preserve">"Qatar Doha" (used 9 times, including in context of location and strategic import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in Qatar Doha</dc:title>
  <dc:creator/>
  <dc:language>en</dc:language>
  <cp:keywords/>
  <dcterms:created xsi:type="dcterms:W3CDTF">2025-12-08T07:10:42Z</dcterms:created>
  <dcterms:modified xsi:type="dcterms:W3CDTF">2025-12-08T07:10:42Z</dcterms:modified>
</cp:coreProperties>
</file>

<file path=docProps/custom.xml><?xml version="1.0" encoding="utf-8"?>
<Properties xmlns="http://schemas.openxmlformats.org/officeDocument/2006/custom-properties" xmlns:vt="http://schemas.openxmlformats.org/officeDocument/2006/docPropsVTypes"/>
</file>